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D2DC" w14:textId="5E07B2AF" w:rsidR="00CC4BDA" w:rsidRDefault="00482ED7" w:rsidP="00C7244A">
      <w:pPr>
        <w:pStyle w:val="Heading1"/>
      </w:pPr>
      <w:r>
        <w:t>Form processing</w:t>
      </w:r>
    </w:p>
    <w:p w14:paraId="685ED5B0" w14:textId="56D55030" w:rsidR="009D4429" w:rsidRDefault="009D4429" w:rsidP="009D4429">
      <w:r>
        <w:t>Form processing identifies the structure of your documents based on examples you provide to extract text from any matching form.  Examples might include tax forms or invoices.</w:t>
      </w:r>
    </w:p>
    <w:p w14:paraId="7798F549" w14:textId="3DB7637C" w:rsidR="00D632FB" w:rsidRDefault="009D4429" w:rsidP="00D632FB">
      <w:r>
        <w:t>In this lab we will build and train a model for recognizing invoices.  Then we will build a tablet app to show the detection in action</w:t>
      </w:r>
      <w:r w:rsidR="003E2308">
        <w:t xml:space="preserve"> and digitize the content</w:t>
      </w:r>
      <w:r>
        <w:t>.</w:t>
      </w:r>
    </w:p>
    <w:p w14:paraId="531C94F4" w14:textId="4F627BC8" w:rsidR="00B34184" w:rsidRDefault="00B34184" w:rsidP="00B34184"/>
    <w:p w14:paraId="2769BA63" w14:textId="77777777" w:rsidR="00B34184" w:rsidRPr="00D632FB" w:rsidRDefault="00B34184" w:rsidP="00D632FB"/>
    <w:p w14:paraId="68A5C405" w14:textId="570F3C25" w:rsidR="00202493" w:rsidRDefault="00DF1CF4" w:rsidP="00C7244A">
      <w:pPr>
        <w:pStyle w:val="Heading1"/>
      </w:pPr>
      <w:r>
        <w:t>Exercise 1</w:t>
      </w:r>
    </w:p>
    <w:p w14:paraId="7E8330D4" w14:textId="09EE5337" w:rsidR="00DF1CF4" w:rsidRDefault="00DF1CF4" w:rsidP="00DF1CF4">
      <w:pPr>
        <w:pStyle w:val="ListParagraph"/>
        <w:numPr>
          <w:ilvl w:val="0"/>
          <w:numId w:val="1"/>
        </w:numPr>
      </w:pPr>
      <w:r>
        <w:t>From the left navigation expand AI Builder and select Build.  Select Form Processing.</w:t>
      </w:r>
    </w:p>
    <w:p w14:paraId="405BE184" w14:textId="5902DF53" w:rsidR="00202493" w:rsidRDefault="006A2F36">
      <w:r>
        <w:rPr>
          <w:noProof/>
        </w:rPr>
        <w:drawing>
          <wp:inline distT="0" distB="0" distL="0" distR="0" wp14:anchorId="5E3E5BFA" wp14:editId="531107BB">
            <wp:extent cx="5943600" cy="2219960"/>
            <wp:effectExtent l="0" t="0" r="0" b="889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5"/>
                    <a:stretch>
                      <a:fillRect/>
                    </a:stretch>
                  </pic:blipFill>
                  <pic:spPr>
                    <a:xfrm>
                      <a:off x="0" y="0"/>
                      <a:ext cx="5943600" cy="2219960"/>
                    </a:xfrm>
                    <a:prstGeom prst="rect">
                      <a:avLst/>
                    </a:prstGeom>
                  </pic:spPr>
                </pic:pic>
              </a:graphicData>
            </a:graphic>
          </wp:inline>
        </w:drawing>
      </w:r>
    </w:p>
    <w:p w14:paraId="6705DC7A" w14:textId="5794159F" w:rsidR="00202493" w:rsidRDefault="00DF1CF4" w:rsidP="001D769A">
      <w:pPr>
        <w:pStyle w:val="ListParagraph"/>
        <w:numPr>
          <w:ilvl w:val="0"/>
          <w:numId w:val="1"/>
        </w:numPr>
        <w:spacing w:line="256" w:lineRule="auto"/>
      </w:pPr>
      <w:r>
        <w:t>Name your model.  Because you are working in a shared environment make sure to include your name as part of the model name.  This will make it easier to find later.  Click create.</w:t>
      </w:r>
    </w:p>
    <w:p w14:paraId="2A8D76D5" w14:textId="1A3F7A42" w:rsidR="00202493" w:rsidRDefault="006A2F36">
      <w:r>
        <w:rPr>
          <w:noProof/>
        </w:rPr>
        <w:lastRenderedPageBreak/>
        <w:drawing>
          <wp:inline distT="0" distB="0" distL="0" distR="0" wp14:anchorId="1041EF73" wp14:editId="45D4DFEC">
            <wp:extent cx="5943600" cy="3482975"/>
            <wp:effectExtent l="0" t="0" r="0" b="317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6"/>
                    <a:stretch>
                      <a:fillRect/>
                    </a:stretch>
                  </pic:blipFill>
                  <pic:spPr>
                    <a:xfrm>
                      <a:off x="0" y="0"/>
                      <a:ext cx="5943600" cy="3482975"/>
                    </a:xfrm>
                    <a:prstGeom prst="rect">
                      <a:avLst/>
                    </a:prstGeom>
                  </pic:spPr>
                </pic:pic>
              </a:graphicData>
            </a:graphic>
          </wp:inline>
        </w:drawing>
      </w:r>
    </w:p>
    <w:p w14:paraId="7FB120ED" w14:textId="1F74A6DF" w:rsidR="006A2F36" w:rsidRDefault="006A2F36" w:rsidP="00DF1CF4">
      <w:pPr>
        <w:pStyle w:val="ListParagraph"/>
        <w:numPr>
          <w:ilvl w:val="0"/>
          <w:numId w:val="1"/>
        </w:numPr>
      </w:pPr>
      <w:r>
        <w:t>Add fields</w:t>
      </w:r>
    </w:p>
    <w:p w14:paraId="593269A4" w14:textId="175B9DA1" w:rsidR="006A2F36" w:rsidRDefault="006A2F36" w:rsidP="006A2F36">
      <w:pPr>
        <w:pStyle w:val="ListParagraph"/>
      </w:pPr>
      <w:r>
        <w:rPr>
          <w:noProof/>
        </w:rPr>
        <w:drawing>
          <wp:inline distT="0" distB="0" distL="0" distR="0" wp14:anchorId="30BAEBCD" wp14:editId="13FAEAF4">
            <wp:extent cx="5943600" cy="3930650"/>
            <wp:effectExtent l="114300" t="114300" r="114300" b="107950"/>
            <wp:docPr id="8" name="Picture 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eams&#10;&#10;Description automatically generated"/>
                    <pic:cNvPicPr/>
                  </pic:nvPicPr>
                  <pic:blipFill>
                    <a:blip r:embed="rId7"/>
                    <a:stretch>
                      <a:fillRect/>
                    </a:stretch>
                  </pic:blipFill>
                  <pic:spPr>
                    <a:xfrm>
                      <a:off x="0" y="0"/>
                      <a:ext cx="5943600" cy="3930650"/>
                    </a:xfrm>
                    <a:prstGeom prst="rect">
                      <a:avLst/>
                    </a:prstGeom>
                    <a:effectLst>
                      <a:outerShdw blurRad="63500" sx="102000" sy="102000" algn="ctr" rotWithShape="0">
                        <a:prstClr val="black">
                          <a:alpha val="40000"/>
                        </a:prstClr>
                      </a:outerShdw>
                    </a:effectLst>
                  </pic:spPr>
                </pic:pic>
              </a:graphicData>
            </a:graphic>
          </wp:inline>
        </w:drawing>
      </w:r>
    </w:p>
    <w:p w14:paraId="13227A53" w14:textId="59B3B80C" w:rsidR="00202493" w:rsidRDefault="00DF1CF4" w:rsidP="00DF1CF4">
      <w:pPr>
        <w:pStyle w:val="ListParagraph"/>
        <w:numPr>
          <w:ilvl w:val="0"/>
          <w:numId w:val="1"/>
        </w:numPr>
      </w:pPr>
      <w:r>
        <w:t>Your screen should look like the following image. Select Add documents</w:t>
      </w:r>
      <w:r w:rsidR="006A2F36">
        <w:t>/collections</w:t>
      </w:r>
    </w:p>
    <w:p w14:paraId="7A9EC564" w14:textId="72B6310B" w:rsidR="00202493" w:rsidRDefault="006A2F36">
      <w:r>
        <w:rPr>
          <w:noProof/>
        </w:rPr>
        <w:lastRenderedPageBreak/>
        <w:drawing>
          <wp:inline distT="0" distB="0" distL="0" distR="0" wp14:anchorId="52846616" wp14:editId="20F1DE15">
            <wp:extent cx="5943600" cy="4264660"/>
            <wp:effectExtent l="114300" t="114300" r="114300" b="11684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8"/>
                    <a:stretch>
                      <a:fillRect/>
                    </a:stretch>
                  </pic:blipFill>
                  <pic:spPr>
                    <a:xfrm>
                      <a:off x="0" y="0"/>
                      <a:ext cx="5943600" cy="4264660"/>
                    </a:xfrm>
                    <a:prstGeom prst="rect">
                      <a:avLst/>
                    </a:prstGeom>
                    <a:effectLst>
                      <a:outerShdw blurRad="63500" sx="102000" sy="102000" algn="ctr" rotWithShape="0">
                        <a:prstClr val="black">
                          <a:alpha val="40000"/>
                        </a:prstClr>
                      </a:outerShdw>
                    </a:effectLst>
                  </pic:spPr>
                </pic:pic>
              </a:graphicData>
            </a:graphic>
          </wp:inline>
        </w:drawing>
      </w:r>
    </w:p>
    <w:p w14:paraId="001331EB" w14:textId="0882EB99" w:rsidR="00202493" w:rsidRDefault="00202493"/>
    <w:p w14:paraId="247A1258" w14:textId="54B4AA91" w:rsidR="00202493" w:rsidRDefault="00DF1CF4" w:rsidP="00DF1CF4">
      <w:pPr>
        <w:pStyle w:val="ListParagraph"/>
        <w:numPr>
          <w:ilvl w:val="0"/>
          <w:numId w:val="1"/>
        </w:numPr>
      </w:pPr>
      <w:r>
        <w:t xml:space="preserve"> Add </w:t>
      </w:r>
      <w:r w:rsidR="00FE1EB7">
        <w:t>the documents from the Train folder.  You must have at least five documents to train the model.</w:t>
      </w:r>
    </w:p>
    <w:p w14:paraId="315AC1B3" w14:textId="1DF9236D" w:rsidR="00202493" w:rsidRDefault="00DF1CF4" w:rsidP="00DF1CF4">
      <w:pPr>
        <w:pStyle w:val="ListParagraph"/>
        <w:numPr>
          <w:ilvl w:val="0"/>
          <w:numId w:val="1"/>
        </w:numPr>
      </w:pPr>
      <w:r>
        <w:t>Confirm the selection and click Upload.</w:t>
      </w:r>
    </w:p>
    <w:p w14:paraId="750FD60B" w14:textId="4BD46C47" w:rsidR="00202493" w:rsidRDefault="00FE1EB7" w:rsidP="00FE1EB7">
      <w:pPr>
        <w:ind w:left="720"/>
      </w:pPr>
      <w:r>
        <w:rPr>
          <w:noProof/>
        </w:rPr>
        <w:lastRenderedPageBreak/>
        <w:drawing>
          <wp:inline distT="0" distB="0" distL="0" distR="0" wp14:anchorId="2F4AC2C6" wp14:editId="4E8DA480">
            <wp:extent cx="3843366" cy="3181373"/>
            <wp:effectExtent l="19050" t="19050" r="2413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43366" cy="3181373"/>
                    </a:xfrm>
                    <a:prstGeom prst="rect">
                      <a:avLst/>
                    </a:prstGeom>
                    <a:ln>
                      <a:solidFill>
                        <a:schemeClr val="accent1"/>
                      </a:solidFill>
                    </a:ln>
                  </pic:spPr>
                </pic:pic>
              </a:graphicData>
            </a:graphic>
          </wp:inline>
        </w:drawing>
      </w:r>
      <w:r w:rsidR="00330AF2">
        <w:br/>
      </w:r>
    </w:p>
    <w:p w14:paraId="4A3F2F64" w14:textId="774ACFD0" w:rsidR="00202493" w:rsidRDefault="00DF1CF4" w:rsidP="00DF1CF4">
      <w:pPr>
        <w:pStyle w:val="ListParagraph"/>
        <w:numPr>
          <w:ilvl w:val="0"/>
          <w:numId w:val="1"/>
        </w:numPr>
      </w:pPr>
      <w:r>
        <w:t xml:space="preserve"> Once your uploads are complete, </w:t>
      </w:r>
      <w:r w:rsidR="006A2F36">
        <w:t>tag the fields and tables</w:t>
      </w:r>
      <w:r>
        <w:t>.</w:t>
      </w:r>
    </w:p>
    <w:p w14:paraId="619D76D2" w14:textId="1EA02A40" w:rsidR="00202493" w:rsidRDefault="006A2F36" w:rsidP="00FE1EB7">
      <w:pPr>
        <w:ind w:left="720"/>
      </w:pPr>
      <w:r>
        <w:rPr>
          <w:noProof/>
        </w:rPr>
        <w:drawing>
          <wp:inline distT="0" distB="0" distL="0" distR="0" wp14:anchorId="0181AA40" wp14:editId="52710A96">
            <wp:extent cx="5943600" cy="2786380"/>
            <wp:effectExtent l="114300" t="95250" r="114300" b="9017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0"/>
                    <a:stretch>
                      <a:fillRect/>
                    </a:stretch>
                  </pic:blipFill>
                  <pic:spPr>
                    <a:xfrm>
                      <a:off x="0" y="0"/>
                      <a:ext cx="5943600" cy="2786380"/>
                    </a:xfrm>
                    <a:prstGeom prst="rect">
                      <a:avLst/>
                    </a:prstGeom>
                    <a:effectLst>
                      <a:outerShdw blurRad="63500" sx="102000" sy="102000" algn="ctr" rotWithShape="0">
                        <a:prstClr val="black">
                          <a:alpha val="40000"/>
                        </a:prstClr>
                      </a:outerShdw>
                    </a:effectLst>
                  </pic:spPr>
                </pic:pic>
              </a:graphicData>
            </a:graphic>
          </wp:inline>
        </w:drawing>
      </w:r>
    </w:p>
    <w:p w14:paraId="541B3525" w14:textId="68C044B3" w:rsidR="00202493" w:rsidRDefault="00202493"/>
    <w:p w14:paraId="20467A40" w14:textId="255EBC5D" w:rsidR="00202493" w:rsidRDefault="00C7244A" w:rsidP="00A72EAE">
      <w:pPr>
        <w:pStyle w:val="ListParagraph"/>
        <w:numPr>
          <w:ilvl w:val="0"/>
          <w:numId w:val="1"/>
        </w:numPr>
      </w:pPr>
      <w:r>
        <w:t xml:space="preserve">Select the fields. </w:t>
      </w:r>
    </w:p>
    <w:p w14:paraId="46806B8A" w14:textId="55AFF641" w:rsidR="00202493" w:rsidRDefault="008C2CC9" w:rsidP="00FE1EB7">
      <w:pPr>
        <w:ind w:left="720"/>
      </w:pPr>
      <w:r>
        <w:br/>
      </w:r>
    </w:p>
    <w:p w14:paraId="79A869EF" w14:textId="3C4CE9A6" w:rsidR="008C2CC9" w:rsidRDefault="00C7244A" w:rsidP="00C7244A">
      <w:pPr>
        <w:pStyle w:val="ListParagraph"/>
        <w:numPr>
          <w:ilvl w:val="0"/>
          <w:numId w:val="1"/>
        </w:numPr>
      </w:pPr>
      <w:r>
        <w:t xml:space="preserve">Once you have </w:t>
      </w:r>
      <w:r w:rsidR="003E2308">
        <w:t>confirmed</w:t>
      </w:r>
      <w:r>
        <w:t xml:space="preserve"> the fields, click Done.</w:t>
      </w:r>
    </w:p>
    <w:p w14:paraId="16F710E7" w14:textId="46525192" w:rsidR="008C2CC9" w:rsidRDefault="008C2CC9">
      <w:r>
        <w:rPr>
          <w:noProof/>
        </w:rPr>
        <w:lastRenderedPageBreak/>
        <w:drawing>
          <wp:inline distT="0" distB="0" distL="0" distR="0" wp14:anchorId="3BCCA729" wp14:editId="528C0C7E">
            <wp:extent cx="5943600" cy="2931160"/>
            <wp:effectExtent l="19050" t="19050" r="19050" b="215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31160"/>
                    </a:xfrm>
                    <a:prstGeom prst="rect">
                      <a:avLst/>
                    </a:prstGeom>
                    <a:ln>
                      <a:solidFill>
                        <a:schemeClr val="accent1"/>
                      </a:solidFill>
                    </a:ln>
                  </pic:spPr>
                </pic:pic>
              </a:graphicData>
            </a:graphic>
          </wp:inline>
        </w:drawing>
      </w:r>
      <w:r w:rsidR="00AC27F2">
        <w:br/>
      </w:r>
    </w:p>
    <w:p w14:paraId="61A6167F" w14:textId="20D9F722" w:rsidR="008C2CC9" w:rsidRDefault="00C7244A" w:rsidP="003F5EE5">
      <w:pPr>
        <w:pStyle w:val="ListParagraph"/>
        <w:numPr>
          <w:ilvl w:val="0"/>
          <w:numId w:val="1"/>
        </w:numPr>
      </w:pPr>
      <w:r>
        <w:t>Train your model.</w:t>
      </w:r>
    </w:p>
    <w:p w14:paraId="15A41A08" w14:textId="5D1D40F8" w:rsidR="008C2CC9" w:rsidRDefault="008C2CC9">
      <w:r>
        <w:rPr>
          <w:noProof/>
        </w:rPr>
        <w:drawing>
          <wp:inline distT="0" distB="0" distL="0" distR="0" wp14:anchorId="1E5903B7" wp14:editId="55022AE9">
            <wp:extent cx="5386427" cy="2047890"/>
            <wp:effectExtent l="19050" t="19050" r="2413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6427" cy="2047890"/>
                    </a:xfrm>
                    <a:prstGeom prst="rect">
                      <a:avLst/>
                    </a:prstGeom>
                    <a:ln>
                      <a:solidFill>
                        <a:schemeClr val="accent1"/>
                      </a:solidFill>
                    </a:ln>
                  </pic:spPr>
                </pic:pic>
              </a:graphicData>
            </a:graphic>
          </wp:inline>
        </w:drawing>
      </w:r>
      <w:r w:rsidR="00AC27F2">
        <w:br/>
      </w:r>
    </w:p>
    <w:p w14:paraId="299DEE7F" w14:textId="1DB102E0" w:rsidR="00C7244A" w:rsidRDefault="00C7244A" w:rsidP="00C7244A">
      <w:pPr>
        <w:pStyle w:val="ListParagraph"/>
        <w:numPr>
          <w:ilvl w:val="0"/>
          <w:numId w:val="1"/>
        </w:numPr>
      </w:pPr>
      <w:r>
        <w:t>Locate</w:t>
      </w:r>
      <w:r w:rsidRPr="00C7244A">
        <w:t xml:space="preserve"> and open your saved model.  If you need help finding it, type your name into the search box.</w:t>
      </w:r>
    </w:p>
    <w:p w14:paraId="2AC80991" w14:textId="33FC2CB2" w:rsidR="00C7244A" w:rsidRDefault="003E2308" w:rsidP="00AC27F2">
      <w:pPr>
        <w:pStyle w:val="ListParagraph"/>
        <w:ind w:left="0"/>
      </w:pPr>
      <w:r>
        <w:rPr>
          <w:noProof/>
        </w:rPr>
        <w:drawing>
          <wp:inline distT="0" distB="0" distL="0" distR="0" wp14:anchorId="6C4B7204" wp14:editId="79AD2399">
            <wp:extent cx="5943600" cy="1112520"/>
            <wp:effectExtent l="19050" t="19050" r="1905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12520"/>
                    </a:xfrm>
                    <a:prstGeom prst="rect">
                      <a:avLst/>
                    </a:prstGeom>
                    <a:ln>
                      <a:solidFill>
                        <a:schemeClr val="accent1"/>
                      </a:solidFill>
                    </a:ln>
                  </pic:spPr>
                </pic:pic>
              </a:graphicData>
            </a:graphic>
          </wp:inline>
        </w:drawing>
      </w:r>
      <w:r w:rsidR="00AC27F2">
        <w:br/>
      </w:r>
    </w:p>
    <w:p w14:paraId="1ECEC282" w14:textId="3FD0A85E" w:rsidR="00C7244A" w:rsidRPr="00C7244A" w:rsidRDefault="00C7244A" w:rsidP="00C7244A">
      <w:pPr>
        <w:pStyle w:val="ListParagraph"/>
        <w:numPr>
          <w:ilvl w:val="0"/>
          <w:numId w:val="1"/>
        </w:numPr>
      </w:pPr>
      <w:r>
        <w:t>Review the results of the trained model.</w:t>
      </w:r>
    </w:p>
    <w:p w14:paraId="6C9A94B8" w14:textId="77777777" w:rsidR="006A2F36" w:rsidRDefault="006A2F36">
      <w:r>
        <w:rPr>
          <w:noProof/>
        </w:rPr>
        <w:lastRenderedPageBreak/>
        <w:drawing>
          <wp:inline distT="0" distB="0" distL="0" distR="0" wp14:anchorId="77B32F81" wp14:editId="21523DA5">
            <wp:extent cx="5943600" cy="2753360"/>
            <wp:effectExtent l="114300" t="95250" r="114300" b="10414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4"/>
                    <a:stretch>
                      <a:fillRect/>
                    </a:stretch>
                  </pic:blipFill>
                  <pic:spPr>
                    <a:xfrm>
                      <a:off x="0" y="0"/>
                      <a:ext cx="5943600" cy="2753360"/>
                    </a:xfrm>
                    <a:prstGeom prst="rect">
                      <a:avLst/>
                    </a:prstGeom>
                    <a:effectLst>
                      <a:outerShdw blurRad="63500" sx="102000" sy="102000" algn="ctr" rotWithShape="0">
                        <a:prstClr val="black">
                          <a:alpha val="40000"/>
                        </a:prstClr>
                      </a:outerShdw>
                    </a:effectLst>
                  </pic:spPr>
                </pic:pic>
              </a:graphicData>
            </a:graphic>
          </wp:inline>
        </w:drawing>
      </w:r>
    </w:p>
    <w:p w14:paraId="36F45565" w14:textId="014839AE" w:rsidR="008C2CC9" w:rsidRDefault="00AC27F2">
      <w:r>
        <w:br/>
      </w:r>
    </w:p>
    <w:p w14:paraId="3B5D94CE" w14:textId="6F9797C6" w:rsidR="008C2CC9" w:rsidRDefault="00C7244A" w:rsidP="00FE1EB7">
      <w:pPr>
        <w:pStyle w:val="ListParagraph"/>
        <w:numPr>
          <w:ilvl w:val="0"/>
          <w:numId w:val="1"/>
        </w:numPr>
      </w:pPr>
      <w:r>
        <w:t xml:space="preserve">Perform a test </w:t>
      </w:r>
      <w:r w:rsidR="00FE1EB7">
        <w:t>with the test invoice.</w:t>
      </w:r>
      <w:r w:rsidR="003E2308">
        <w:rPr>
          <w:noProof/>
        </w:rPr>
        <w:drawing>
          <wp:inline distT="0" distB="0" distL="0" distR="0" wp14:anchorId="2F1E72C0" wp14:editId="413145C6">
            <wp:extent cx="5943600" cy="3382010"/>
            <wp:effectExtent l="19050" t="19050" r="19050" b="279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82010"/>
                    </a:xfrm>
                    <a:prstGeom prst="rect">
                      <a:avLst/>
                    </a:prstGeom>
                    <a:ln>
                      <a:solidFill>
                        <a:schemeClr val="accent1"/>
                      </a:solidFill>
                    </a:ln>
                  </pic:spPr>
                </pic:pic>
              </a:graphicData>
            </a:graphic>
          </wp:inline>
        </w:drawing>
      </w:r>
      <w:r w:rsidR="00AC27F2">
        <w:br/>
      </w:r>
    </w:p>
    <w:p w14:paraId="2C8C912C" w14:textId="7AD7D3BE" w:rsidR="008C2CC9" w:rsidRDefault="00C7244A" w:rsidP="00C7244A">
      <w:pPr>
        <w:pStyle w:val="ListParagraph"/>
        <w:numPr>
          <w:ilvl w:val="0"/>
          <w:numId w:val="1"/>
        </w:numPr>
      </w:pPr>
      <w:r>
        <w:t xml:space="preserve"> Perform a test with another image or document.</w:t>
      </w:r>
    </w:p>
    <w:p w14:paraId="2551CF75" w14:textId="4AD96BCD" w:rsidR="008C2CC9" w:rsidRDefault="008C2CC9"/>
    <w:p w14:paraId="565599E4" w14:textId="56032011" w:rsidR="00C7244A" w:rsidRDefault="00C7244A" w:rsidP="00C7244A">
      <w:pPr>
        <w:pStyle w:val="ListParagraph"/>
        <w:numPr>
          <w:ilvl w:val="0"/>
          <w:numId w:val="1"/>
        </w:numPr>
      </w:pPr>
      <w:r>
        <w:t>Publish the model.</w:t>
      </w:r>
    </w:p>
    <w:p w14:paraId="3645D579" w14:textId="12097C08" w:rsidR="008C2CC9" w:rsidRDefault="008C2CC9"/>
    <w:p w14:paraId="42A88F17" w14:textId="23F06C0A" w:rsidR="008C2CC9" w:rsidRDefault="008C2CC9"/>
    <w:p w14:paraId="6739DB84" w14:textId="31A7391C" w:rsidR="000D215E" w:rsidRDefault="000D215E"/>
    <w:p w14:paraId="7746BF0F" w14:textId="58B849B0" w:rsidR="000D215E" w:rsidRDefault="000D215E" w:rsidP="00AC27F2">
      <w:pPr>
        <w:pStyle w:val="Heading1"/>
      </w:pPr>
      <w:r>
        <w:t>Exercise 2</w:t>
      </w:r>
    </w:p>
    <w:p w14:paraId="30EFD4F5" w14:textId="5F1021F5" w:rsidR="000D215E" w:rsidRDefault="000D215E"/>
    <w:p w14:paraId="08F39EA1" w14:textId="308C6533" w:rsidR="00AC27F2" w:rsidRDefault="00AC27F2" w:rsidP="00AC27F2">
      <w:pPr>
        <w:pStyle w:val="ListParagraph"/>
        <w:numPr>
          <w:ilvl w:val="0"/>
          <w:numId w:val="3"/>
        </w:numPr>
      </w:pPr>
      <w:r>
        <w:t>Navigate to Apps and create a new Canvas App.  Select Blank app with a tablet layout.</w:t>
      </w:r>
    </w:p>
    <w:p w14:paraId="7CCDB1C1" w14:textId="793134D0" w:rsidR="000D215E" w:rsidRDefault="000D215E">
      <w:r>
        <w:rPr>
          <w:noProof/>
        </w:rPr>
        <w:drawing>
          <wp:inline distT="0" distB="0" distL="0" distR="0" wp14:anchorId="43A1401D" wp14:editId="1D12B40A">
            <wp:extent cx="2014552" cy="1643075"/>
            <wp:effectExtent l="19050" t="19050" r="2413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14552" cy="1643075"/>
                    </a:xfrm>
                    <a:prstGeom prst="rect">
                      <a:avLst/>
                    </a:prstGeom>
                    <a:ln>
                      <a:solidFill>
                        <a:schemeClr val="accent1"/>
                      </a:solidFill>
                    </a:ln>
                  </pic:spPr>
                </pic:pic>
              </a:graphicData>
            </a:graphic>
          </wp:inline>
        </w:drawing>
      </w:r>
      <w:r w:rsidR="00330AF2">
        <w:br/>
      </w:r>
    </w:p>
    <w:p w14:paraId="405CC702" w14:textId="2E146B19" w:rsidR="000D215E" w:rsidRDefault="00AC27F2" w:rsidP="00AC27F2">
      <w:pPr>
        <w:pStyle w:val="ListParagraph"/>
        <w:numPr>
          <w:ilvl w:val="0"/>
          <w:numId w:val="3"/>
        </w:numPr>
      </w:pPr>
      <w:r>
        <w:t>Insert the Form Process</w:t>
      </w:r>
      <w:r w:rsidR="00FE1EB7">
        <w:t>o</w:t>
      </w:r>
      <w:r>
        <w:t>r control from the AI Builder.</w:t>
      </w:r>
    </w:p>
    <w:p w14:paraId="27558276" w14:textId="6FC40246" w:rsidR="000D215E" w:rsidRDefault="000D215E">
      <w:r>
        <w:rPr>
          <w:noProof/>
        </w:rPr>
        <w:drawing>
          <wp:inline distT="0" distB="0" distL="0" distR="0" wp14:anchorId="5387EFB9" wp14:editId="3C3FA180">
            <wp:extent cx="5943600" cy="321945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19450"/>
                    </a:xfrm>
                    <a:prstGeom prst="rect">
                      <a:avLst/>
                    </a:prstGeom>
                    <a:ln>
                      <a:solidFill>
                        <a:schemeClr val="accent1"/>
                      </a:solidFill>
                    </a:ln>
                  </pic:spPr>
                </pic:pic>
              </a:graphicData>
            </a:graphic>
          </wp:inline>
        </w:drawing>
      </w:r>
      <w:r w:rsidR="00330AF2">
        <w:br/>
      </w:r>
    </w:p>
    <w:p w14:paraId="3F37A57C" w14:textId="5C67F0F4" w:rsidR="00AC27F2" w:rsidRDefault="00AC27F2" w:rsidP="00AC27F2">
      <w:pPr>
        <w:pStyle w:val="ListParagraph"/>
        <w:numPr>
          <w:ilvl w:val="0"/>
          <w:numId w:val="3"/>
        </w:numPr>
      </w:pPr>
      <w:r>
        <w:t>Map it to your saved model.</w:t>
      </w:r>
    </w:p>
    <w:p w14:paraId="6399AE7E" w14:textId="5D990662" w:rsidR="000D215E" w:rsidRDefault="00FE1EB7">
      <w:r>
        <w:rPr>
          <w:noProof/>
        </w:rPr>
        <w:lastRenderedPageBreak/>
        <w:drawing>
          <wp:inline distT="0" distB="0" distL="0" distR="0" wp14:anchorId="5296CBD2" wp14:editId="31A75009">
            <wp:extent cx="1695462" cy="1695462"/>
            <wp:effectExtent l="19050" t="19050" r="1905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95462" cy="1695462"/>
                    </a:xfrm>
                    <a:prstGeom prst="rect">
                      <a:avLst/>
                    </a:prstGeom>
                    <a:ln>
                      <a:solidFill>
                        <a:schemeClr val="accent1"/>
                      </a:solidFill>
                    </a:ln>
                  </pic:spPr>
                </pic:pic>
              </a:graphicData>
            </a:graphic>
          </wp:inline>
        </w:drawing>
      </w:r>
      <w:r w:rsidR="00330AF2">
        <w:br/>
      </w:r>
    </w:p>
    <w:p w14:paraId="30659B22" w14:textId="64250D64" w:rsidR="00AC27F2" w:rsidRDefault="00AC27F2" w:rsidP="00AC27F2">
      <w:pPr>
        <w:pStyle w:val="ListParagraph"/>
        <w:numPr>
          <w:ilvl w:val="0"/>
          <w:numId w:val="3"/>
        </w:numPr>
      </w:pPr>
      <w:r>
        <w:t>Drag and resize the control like the image below</w:t>
      </w:r>
      <w:r w:rsidR="00330AF2">
        <w:t>.</w:t>
      </w:r>
    </w:p>
    <w:p w14:paraId="68D832D1" w14:textId="7C7F8FB0" w:rsidR="00AC27F2" w:rsidRDefault="00AC27F2" w:rsidP="00AC27F2">
      <w:r>
        <w:rPr>
          <w:noProof/>
        </w:rPr>
        <w:drawing>
          <wp:inline distT="0" distB="0" distL="0" distR="0" wp14:anchorId="4D45ADED" wp14:editId="0C6E310B">
            <wp:extent cx="5943600" cy="3467735"/>
            <wp:effectExtent l="19050" t="19050" r="19050" b="184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67735"/>
                    </a:xfrm>
                    <a:prstGeom prst="rect">
                      <a:avLst/>
                    </a:prstGeom>
                    <a:ln>
                      <a:solidFill>
                        <a:schemeClr val="accent1"/>
                      </a:solidFill>
                    </a:ln>
                  </pic:spPr>
                </pic:pic>
              </a:graphicData>
            </a:graphic>
          </wp:inline>
        </w:drawing>
      </w:r>
      <w:r w:rsidR="00330AF2">
        <w:br/>
      </w:r>
    </w:p>
    <w:p w14:paraId="3CF6CA87" w14:textId="31748924" w:rsidR="00AC27F2" w:rsidRDefault="00AC27F2" w:rsidP="00AC27F2">
      <w:pPr>
        <w:pStyle w:val="ListParagraph"/>
        <w:numPr>
          <w:ilvl w:val="0"/>
          <w:numId w:val="3"/>
        </w:numPr>
      </w:pPr>
      <w:r>
        <w:t>Play your app</w:t>
      </w:r>
      <w:r w:rsidR="008641AF">
        <w:t>.</w:t>
      </w:r>
      <w:r>
        <w:br/>
      </w:r>
      <w:r>
        <w:br/>
      </w:r>
      <w:r>
        <w:rPr>
          <w:noProof/>
        </w:rPr>
        <w:drawing>
          <wp:inline distT="0" distB="0" distL="0" distR="0" wp14:anchorId="5AD7FA55" wp14:editId="20E383E7">
            <wp:extent cx="3380952" cy="742857"/>
            <wp:effectExtent l="19050" t="19050" r="10160" b="196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0952" cy="742857"/>
                    </a:xfrm>
                    <a:prstGeom prst="rect">
                      <a:avLst/>
                    </a:prstGeom>
                    <a:ln>
                      <a:solidFill>
                        <a:schemeClr val="accent1"/>
                      </a:solidFill>
                    </a:ln>
                  </pic:spPr>
                </pic:pic>
              </a:graphicData>
            </a:graphic>
          </wp:inline>
        </w:drawing>
      </w:r>
      <w:r w:rsidR="00330AF2">
        <w:br/>
      </w:r>
      <w:r>
        <w:br/>
      </w:r>
    </w:p>
    <w:p w14:paraId="7AF4ED07" w14:textId="066AFAAE" w:rsidR="000D215E" w:rsidRDefault="00AC27F2" w:rsidP="00AC27F2">
      <w:pPr>
        <w:pStyle w:val="ListParagraph"/>
        <w:numPr>
          <w:ilvl w:val="0"/>
          <w:numId w:val="3"/>
        </w:numPr>
      </w:pPr>
      <w:r>
        <w:t xml:space="preserve">Click Analyze and add </w:t>
      </w:r>
      <w:r w:rsidR="00FE1EB7">
        <w:t>your test file.</w:t>
      </w:r>
      <w:r>
        <w:br/>
      </w:r>
      <w:r>
        <w:br/>
      </w:r>
      <w:r>
        <w:rPr>
          <w:noProof/>
        </w:rPr>
        <w:lastRenderedPageBreak/>
        <w:drawing>
          <wp:inline distT="0" distB="0" distL="0" distR="0" wp14:anchorId="3E35E724" wp14:editId="4135D907">
            <wp:extent cx="3447288" cy="4572000"/>
            <wp:effectExtent l="19050" t="19050" r="2032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47288" cy="4572000"/>
                    </a:xfrm>
                    <a:prstGeom prst="rect">
                      <a:avLst/>
                    </a:prstGeom>
                    <a:ln>
                      <a:solidFill>
                        <a:schemeClr val="accent1"/>
                      </a:solidFill>
                    </a:ln>
                  </pic:spPr>
                </pic:pic>
              </a:graphicData>
            </a:graphic>
          </wp:inline>
        </w:drawing>
      </w:r>
      <w:r>
        <w:br/>
      </w:r>
      <w:r>
        <w:br/>
      </w:r>
    </w:p>
    <w:p w14:paraId="4DAF260B" w14:textId="5CEDE92A" w:rsidR="00AC27F2" w:rsidRDefault="00AC27F2" w:rsidP="00AC27F2">
      <w:pPr>
        <w:pStyle w:val="ListParagraph"/>
        <w:numPr>
          <w:ilvl w:val="0"/>
          <w:numId w:val="3"/>
        </w:numPr>
      </w:pPr>
      <w:r>
        <w:t>Your uploaded form will be analyzed</w:t>
      </w:r>
    </w:p>
    <w:p w14:paraId="27C0DC3D" w14:textId="27C7D0EC" w:rsidR="000D215E" w:rsidRDefault="000D215E"/>
    <w:p w14:paraId="607B81DB" w14:textId="1D34737D" w:rsidR="000D215E" w:rsidRDefault="000D215E">
      <w:r>
        <w:rPr>
          <w:noProof/>
        </w:rPr>
        <w:lastRenderedPageBreak/>
        <w:drawing>
          <wp:inline distT="0" distB="0" distL="0" distR="0" wp14:anchorId="69C2CBB0" wp14:editId="710D103A">
            <wp:extent cx="2200291" cy="3128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00291" cy="3128985"/>
                    </a:xfrm>
                    <a:prstGeom prst="rect">
                      <a:avLst/>
                    </a:prstGeom>
                  </pic:spPr>
                </pic:pic>
              </a:graphicData>
            </a:graphic>
          </wp:inline>
        </w:drawing>
      </w:r>
    </w:p>
    <w:p w14:paraId="003F43FA" w14:textId="2829A514" w:rsidR="000D215E" w:rsidRDefault="00AC27F2" w:rsidP="00AC27F2">
      <w:pPr>
        <w:pStyle w:val="ListParagraph"/>
        <w:numPr>
          <w:ilvl w:val="0"/>
          <w:numId w:val="3"/>
        </w:numPr>
      </w:pPr>
      <w:r>
        <w:t>You can see the mapped fields are recognized.</w:t>
      </w:r>
    </w:p>
    <w:p w14:paraId="0B153713" w14:textId="49D3C7AC" w:rsidR="000D215E" w:rsidRDefault="000D215E">
      <w:r>
        <w:rPr>
          <w:noProof/>
        </w:rPr>
        <w:drawing>
          <wp:inline distT="0" distB="0" distL="0" distR="0" wp14:anchorId="123BC939" wp14:editId="1AA35A0A">
            <wp:extent cx="2214579" cy="320518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14579" cy="3205186"/>
                    </a:xfrm>
                    <a:prstGeom prst="rect">
                      <a:avLst/>
                    </a:prstGeom>
                  </pic:spPr>
                </pic:pic>
              </a:graphicData>
            </a:graphic>
          </wp:inline>
        </w:drawing>
      </w:r>
      <w:r w:rsidR="00940CBF">
        <w:br/>
      </w:r>
    </w:p>
    <w:p w14:paraId="2853701C" w14:textId="28C24791" w:rsidR="00AC27F2" w:rsidRDefault="00AC27F2" w:rsidP="00AC27F2">
      <w:pPr>
        <w:pStyle w:val="ListParagraph"/>
        <w:numPr>
          <w:ilvl w:val="0"/>
          <w:numId w:val="3"/>
        </w:numPr>
      </w:pPr>
      <w:r>
        <w:t>Close the app player.</w:t>
      </w:r>
      <w:r>
        <w:br/>
      </w:r>
      <w:r>
        <w:br/>
      </w:r>
      <w:r>
        <w:rPr>
          <w:noProof/>
        </w:rPr>
        <w:lastRenderedPageBreak/>
        <w:drawing>
          <wp:inline distT="0" distB="0" distL="0" distR="0" wp14:anchorId="01D2A91C" wp14:editId="7B8188E1">
            <wp:extent cx="5943600" cy="2663190"/>
            <wp:effectExtent l="19050" t="19050" r="19050"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63190"/>
                    </a:xfrm>
                    <a:prstGeom prst="rect">
                      <a:avLst/>
                    </a:prstGeom>
                    <a:ln>
                      <a:solidFill>
                        <a:schemeClr val="accent1"/>
                      </a:solidFill>
                    </a:ln>
                  </pic:spPr>
                </pic:pic>
              </a:graphicData>
            </a:graphic>
          </wp:inline>
        </w:drawing>
      </w:r>
      <w:r>
        <w:br/>
      </w:r>
    </w:p>
    <w:p w14:paraId="7C595312" w14:textId="3EED04BC" w:rsidR="00AC27F2" w:rsidRDefault="00AC27F2" w:rsidP="00AC27F2">
      <w:pPr>
        <w:pStyle w:val="ListParagraph"/>
        <w:numPr>
          <w:ilvl w:val="0"/>
          <w:numId w:val="3"/>
        </w:numPr>
      </w:pPr>
      <w:r>
        <w:t>Let’s take some of the data fields and place them on the screen for the user to review.  Add three labels to the screen.  Drag them to the right side of the screen and line them up like in the image below.  Edit the text to “Invoice Number” , “Due Date” , and “Total</w:t>
      </w:r>
      <w:r w:rsidR="00940CBF">
        <w:t>”.</w:t>
      </w:r>
      <w:r w:rsidR="00940CBF">
        <w:br/>
      </w:r>
      <w:r w:rsidR="00940CBF">
        <w:br/>
      </w:r>
      <w:r w:rsidR="00940CBF">
        <w:rPr>
          <w:noProof/>
        </w:rPr>
        <w:drawing>
          <wp:inline distT="0" distB="0" distL="0" distR="0" wp14:anchorId="17D84F1B" wp14:editId="080EB0BC">
            <wp:extent cx="5486400" cy="3273552"/>
            <wp:effectExtent l="19050" t="19050" r="1905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3273552"/>
                    </a:xfrm>
                    <a:prstGeom prst="rect">
                      <a:avLst/>
                    </a:prstGeom>
                    <a:ln>
                      <a:solidFill>
                        <a:schemeClr val="accent1"/>
                      </a:solidFill>
                    </a:ln>
                  </pic:spPr>
                </pic:pic>
              </a:graphicData>
            </a:graphic>
          </wp:inline>
        </w:drawing>
      </w:r>
      <w:r w:rsidR="00940CBF">
        <w:br/>
      </w:r>
    </w:p>
    <w:p w14:paraId="5FF901E2" w14:textId="1F923002" w:rsidR="00940CBF" w:rsidRDefault="00940CBF" w:rsidP="00AC27F2">
      <w:pPr>
        <w:pStyle w:val="ListParagraph"/>
        <w:numPr>
          <w:ilvl w:val="0"/>
          <w:numId w:val="3"/>
        </w:numPr>
      </w:pPr>
      <w:r>
        <w:t xml:space="preserve">Add Text input fields for each row </w:t>
      </w:r>
      <w:r w:rsidR="008641AF">
        <w:t xml:space="preserve">and </w:t>
      </w:r>
      <w:r>
        <w:t>place them as below</w:t>
      </w:r>
      <w:r w:rsidR="008641AF">
        <w:t>.</w:t>
      </w:r>
      <w:r>
        <w:br/>
      </w:r>
      <w:r>
        <w:br/>
      </w:r>
      <w:r>
        <w:rPr>
          <w:noProof/>
        </w:rPr>
        <w:lastRenderedPageBreak/>
        <w:drawing>
          <wp:inline distT="0" distB="0" distL="0" distR="0" wp14:anchorId="204BC1A5" wp14:editId="369ECB47">
            <wp:extent cx="5486400" cy="3227832"/>
            <wp:effectExtent l="19050" t="19050" r="19050"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227832"/>
                    </a:xfrm>
                    <a:prstGeom prst="rect">
                      <a:avLst/>
                    </a:prstGeom>
                    <a:ln>
                      <a:solidFill>
                        <a:schemeClr val="accent1"/>
                      </a:solidFill>
                    </a:ln>
                  </pic:spPr>
                </pic:pic>
              </a:graphicData>
            </a:graphic>
          </wp:inline>
        </w:drawing>
      </w:r>
      <w:r>
        <w:br/>
      </w:r>
    </w:p>
    <w:p w14:paraId="2B067E62" w14:textId="449C8FBC" w:rsidR="00940CBF" w:rsidRDefault="00940CBF" w:rsidP="00AC27F2">
      <w:pPr>
        <w:pStyle w:val="ListParagraph"/>
        <w:numPr>
          <w:ilvl w:val="0"/>
          <w:numId w:val="3"/>
        </w:numPr>
      </w:pPr>
      <w:r>
        <w:t>Now we will map data from the analyzed document. Edit the default values for each field as follows:</w:t>
      </w:r>
    </w:p>
    <w:p w14:paraId="41F62CF2" w14:textId="63DF68C6" w:rsidR="00940CBF" w:rsidRDefault="00940CBF" w:rsidP="00940CBF">
      <w:pPr>
        <w:pStyle w:val="ListParagraph"/>
      </w:pPr>
    </w:p>
    <w:tbl>
      <w:tblPr>
        <w:tblStyle w:val="TableGrid"/>
        <w:tblW w:w="0" w:type="auto"/>
        <w:tblInd w:w="720" w:type="dxa"/>
        <w:tblLook w:val="04A0" w:firstRow="1" w:lastRow="0" w:firstColumn="1" w:lastColumn="0" w:noHBand="0" w:noVBand="1"/>
      </w:tblPr>
      <w:tblGrid>
        <w:gridCol w:w="4179"/>
        <w:gridCol w:w="4451"/>
      </w:tblGrid>
      <w:tr w:rsidR="00940CBF" w14:paraId="280D0D7D" w14:textId="77777777" w:rsidTr="00940CBF">
        <w:tc>
          <w:tcPr>
            <w:tcW w:w="4675" w:type="dxa"/>
          </w:tcPr>
          <w:p w14:paraId="37465973" w14:textId="2224C880" w:rsidR="00940CBF" w:rsidRDefault="00940CBF" w:rsidP="00940CBF">
            <w:pPr>
              <w:pStyle w:val="ListParagraph"/>
              <w:ind w:left="0"/>
            </w:pPr>
            <w:r>
              <w:t>Invoice Number</w:t>
            </w:r>
          </w:p>
        </w:tc>
        <w:tc>
          <w:tcPr>
            <w:tcW w:w="4675" w:type="dxa"/>
          </w:tcPr>
          <w:p w14:paraId="20E2636D" w14:textId="2DA38744" w:rsidR="00940CBF" w:rsidRDefault="00940CBF" w:rsidP="00940CBF">
            <w:pPr>
              <w:pStyle w:val="ListParagraph"/>
              <w:ind w:left="0"/>
            </w:pPr>
            <w:r w:rsidRPr="00940CBF">
              <w:t>FormProcessor1.Fields.INVOICE</w:t>
            </w:r>
          </w:p>
        </w:tc>
      </w:tr>
      <w:tr w:rsidR="00940CBF" w14:paraId="08822845" w14:textId="77777777" w:rsidTr="00940CBF">
        <w:tc>
          <w:tcPr>
            <w:tcW w:w="4675" w:type="dxa"/>
          </w:tcPr>
          <w:p w14:paraId="17CB336D" w14:textId="34F35E6D" w:rsidR="00940CBF" w:rsidRDefault="00940CBF" w:rsidP="00940CBF">
            <w:pPr>
              <w:pStyle w:val="ListParagraph"/>
              <w:ind w:left="0"/>
            </w:pPr>
            <w:r>
              <w:t>Due Date</w:t>
            </w:r>
          </w:p>
        </w:tc>
        <w:tc>
          <w:tcPr>
            <w:tcW w:w="4675" w:type="dxa"/>
          </w:tcPr>
          <w:p w14:paraId="6980AD38" w14:textId="25153DCD" w:rsidR="00940CBF" w:rsidRDefault="00AB141A" w:rsidP="00940CBF">
            <w:pPr>
              <w:pStyle w:val="ListParagraph"/>
              <w:ind w:left="0"/>
            </w:pPr>
            <w:r w:rsidRPr="00AB141A">
              <w:t>FormProcessor1.Fields.'Due Date'</w:t>
            </w:r>
          </w:p>
        </w:tc>
      </w:tr>
      <w:tr w:rsidR="00940CBF" w14:paraId="6288D5BF" w14:textId="77777777" w:rsidTr="00940CBF">
        <w:tc>
          <w:tcPr>
            <w:tcW w:w="4675" w:type="dxa"/>
          </w:tcPr>
          <w:p w14:paraId="044F9A44" w14:textId="178CE1FA" w:rsidR="00940CBF" w:rsidRDefault="00940CBF" w:rsidP="00940CBF">
            <w:pPr>
              <w:pStyle w:val="ListParagraph"/>
              <w:ind w:left="0"/>
            </w:pPr>
            <w:r>
              <w:t>Total</w:t>
            </w:r>
          </w:p>
        </w:tc>
        <w:tc>
          <w:tcPr>
            <w:tcW w:w="4675" w:type="dxa"/>
          </w:tcPr>
          <w:p w14:paraId="7CDDC2D8" w14:textId="4D03E42C" w:rsidR="00940CBF" w:rsidRDefault="006A2F36" w:rsidP="00940CBF">
            <w:pPr>
              <w:pStyle w:val="ListParagraph"/>
              <w:ind w:left="0"/>
            </w:pPr>
            <w:r w:rsidRPr="00940CBF">
              <w:t>FormProcessor1.Fields.</w:t>
            </w:r>
            <w:r>
              <w:t>Total</w:t>
            </w:r>
          </w:p>
        </w:tc>
      </w:tr>
      <w:tr w:rsidR="006A2F36" w14:paraId="690381FC" w14:textId="77777777" w:rsidTr="00940CBF">
        <w:tc>
          <w:tcPr>
            <w:tcW w:w="4675" w:type="dxa"/>
          </w:tcPr>
          <w:p w14:paraId="251B1F93" w14:textId="40400819" w:rsidR="006A2F36" w:rsidRDefault="006A2F36" w:rsidP="00940CBF">
            <w:pPr>
              <w:pStyle w:val="ListParagraph"/>
              <w:ind w:left="0"/>
            </w:pPr>
            <w:proofErr w:type="spellStart"/>
            <w:r>
              <w:t>Datatable</w:t>
            </w:r>
            <w:proofErr w:type="spellEnd"/>
          </w:p>
        </w:tc>
        <w:tc>
          <w:tcPr>
            <w:tcW w:w="4675" w:type="dxa"/>
          </w:tcPr>
          <w:p w14:paraId="1C970765" w14:textId="661858BB" w:rsidR="006A2F36" w:rsidRPr="00940CBF" w:rsidRDefault="006A2F36" w:rsidP="00940CBF">
            <w:pPr>
              <w:pStyle w:val="ListParagraph"/>
              <w:ind w:left="0"/>
            </w:pPr>
            <w:r w:rsidRPr="00940CBF">
              <w:t>FormProcessor1.</w:t>
            </w:r>
            <w:r>
              <w:t>Table</w:t>
            </w:r>
            <w:r w:rsidRPr="00940CBF">
              <w:t>.</w:t>
            </w:r>
            <w:r>
              <w:t>Products</w:t>
            </w:r>
          </w:p>
        </w:tc>
      </w:tr>
    </w:tbl>
    <w:p w14:paraId="556BEA81" w14:textId="77777777" w:rsidR="006A2F36" w:rsidRDefault="006A2F36" w:rsidP="00940CBF">
      <w:pPr>
        <w:pStyle w:val="ListParagraph"/>
      </w:pPr>
    </w:p>
    <w:p w14:paraId="0CC3515E" w14:textId="7D5EA8A9" w:rsidR="00940CBF" w:rsidRDefault="0027244B" w:rsidP="00940CBF">
      <w:pPr>
        <w:pStyle w:val="ListParagraph"/>
      </w:pPr>
      <w:r>
        <w:br/>
      </w:r>
    </w:p>
    <w:p w14:paraId="649731CB" w14:textId="345E1481" w:rsidR="00940CBF" w:rsidRDefault="00940CBF" w:rsidP="00940CBF">
      <w:pPr>
        <w:pStyle w:val="ListParagraph"/>
        <w:numPr>
          <w:ilvl w:val="0"/>
          <w:numId w:val="3"/>
        </w:numPr>
      </w:pPr>
      <w:r>
        <w:t>Play the app and add an invoice to be analyzed.</w:t>
      </w:r>
    </w:p>
    <w:p w14:paraId="1845631F" w14:textId="1024C08C" w:rsidR="00940CBF" w:rsidRDefault="00875D7C" w:rsidP="00940CBF">
      <w:r>
        <w:rPr>
          <w:noProof/>
        </w:rPr>
        <w:lastRenderedPageBreak/>
        <w:drawing>
          <wp:inline distT="0" distB="0" distL="0" distR="0" wp14:anchorId="6CFB736E" wp14:editId="680405C8">
            <wp:extent cx="5943600" cy="330644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06445"/>
                    </a:xfrm>
                    <a:prstGeom prst="rect">
                      <a:avLst/>
                    </a:prstGeom>
                  </pic:spPr>
                </pic:pic>
              </a:graphicData>
            </a:graphic>
          </wp:inline>
        </w:drawing>
      </w:r>
    </w:p>
    <w:sectPr w:rsidR="00940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518E3"/>
    <w:multiLevelType w:val="hybridMultilevel"/>
    <w:tmpl w:val="6188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4B723A"/>
    <w:multiLevelType w:val="hybridMultilevel"/>
    <w:tmpl w:val="37BA4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87BEB"/>
    <w:multiLevelType w:val="hybridMultilevel"/>
    <w:tmpl w:val="D0F853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Da0NDA2tjQyNLNU0lEKTi0uzszPAykwrAUAqu2aYCwAAAA="/>
  </w:docVars>
  <w:rsids>
    <w:rsidRoot w:val="00937FEE"/>
    <w:rsid w:val="00061C4E"/>
    <w:rsid w:val="000D215E"/>
    <w:rsid w:val="001D42AA"/>
    <w:rsid w:val="00202493"/>
    <w:rsid w:val="0027244B"/>
    <w:rsid w:val="00274802"/>
    <w:rsid w:val="00330AF2"/>
    <w:rsid w:val="003E2308"/>
    <w:rsid w:val="004063B6"/>
    <w:rsid w:val="00481DFC"/>
    <w:rsid w:val="00482ED7"/>
    <w:rsid w:val="005D22DE"/>
    <w:rsid w:val="006A2F36"/>
    <w:rsid w:val="008641AF"/>
    <w:rsid w:val="00875D7C"/>
    <w:rsid w:val="00882BC8"/>
    <w:rsid w:val="008C2CC9"/>
    <w:rsid w:val="008D1087"/>
    <w:rsid w:val="00937FEE"/>
    <w:rsid w:val="00940CBF"/>
    <w:rsid w:val="009D4429"/>
    <w:rsid w:val="009F1E9A"/>
    <w:rsid w:val="00A54DAF"/>
    <w:rsid w:val="00AB141A"/>
    <w:rsid w:val="00AC27F2"/>
    <w:rsid w:val="00B34184"/>
    <w:rsid w:val="00C70F9A"/>
    <w:rsid w:val="00C7244A"/>
    <w:rsid w:val="00CC4BDA"/>
    <w:rsid w:val="00D632FB"/>
    <w:rsid w:val="00DF1CF4"/>
    <w:rsid w:val="00E73012"/>
    <w:rsid w:val="00F666ED"/>
    <w:rsid w:val="00FE1EB7"/>
    <w:rsid w:val="00FE467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4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70F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0F9A"/>
    <w:rPr>
      <w:rFonts w:ascii="Segoe UI" w:hAnsi="Segoe UI" w:cs="Segoe UI"/>
      <w:sz w:val="18"/>
      <w:szCs w:val="18"/>
    </w:rPr>
  </w:style>
  <w:style w:type="paragraph" w:styleId="ListParagraph">
    <w:name w:val="List Paragraph"/>
    <w:basedOn w:val="Normal"/>
    <w:uiPriority w:val="34"/>
    <w:qFormat/>
    <w:rsid w:val="00DF1CF4"/>
    <w:pPr>
      <w:ind w:left="720"/>
      <w:contextualSpacing/>
    </w:pPr>
  </w:style>
  <w:style w:type="character" w:customStyle="1" w:styleId="Heading1Char">
    <w:name w:val="Heading 1 Char"/>
    <w:basedOn w:val="DefaultParagraphFont"/>
    <w:link w:val="Heading1"/>
    <w:uiPriority w:val="9"/>
    <w:rsid w:val="00C7244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40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13</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Jenkins</cp:lastModifiedBy>
  <cp:revision>21</cp:revision>
  <dcterms:created xsi:type="dcterms:W3CDTF">2019-05-24T15:47:00Z</dcterms:created>
  <dcterms:modified xsi:type="dcterms:W3CDTF">2021-12-07T04:49:00Z</dcterms:modified>
</cp:coreProperties>
</file>